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1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bal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region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10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1\Results\EMISSI~1/figure-docx/trend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1\Results\EMISSI~1/figure-docx/benchmark_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667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region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bal emissions trends by region</dc:title>
  <dc:creator>William F. Lamb</dc:creator>
  <cp:keywords/>
  <dcterms:created xsi:type="dcterms:W3CDTF">2020-11-03T09:52:03Z</dcterms:created>
  <dcterms:modified xsi:type="dcterms:W3CDTF">2020-11-03T09:5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10 2020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/>
  </property>
</Properties>
</file>